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5DA3C" w14:textId="77777777" w:rsidR="00733FBD" w:rsidRPr="00E349AB" w:rsidRDefault="00321FBD" w:rsidP="00DB4579">
      <w:pPr>
        <w:pStyle w:val="Heading1"/>
        <w:spacing w:before="186"/>
        <w:ind w:left="0"/>
      </w:pPr>
      <w:r w:rsidRPr="00E349AB">
        <w:rPr>
          <w:color w:val="131313"/>
          <w:w w:val="105"/>
        </w:rPr>
        <w:t>Exhibit</w:t>
      </w:r>
      <w:r w:rsidRPr="00E349AB">
        <w:rPr>
          <w:color w:val="131313"/>
          <w:spacing w:val="-11"/>
          <w:w w:val="105"/>
        </w:rPr>
        <w:t xml:space="preserve"> </w:t>
      </w:r>
      <w:r w:rsidRPr="00E349AB">
        <w:rPr>
          <w:color w:val="131313"/>
          <w:spacing w:val="-10"/>
          <w:w w:val="105"/>
        </w:rPr>
        <w:t>D</w:t>
      </w:r>
    </w:p>
    <w:p w14:paraId="28B5DA3D" w14:textId="77777777" w:rsidR="00733FBD" w:rsidRPr="00E349AB" w:rsidRDefault="00733FBD" w:rsidP="00200E48">
      <w:pPr>
        <w:pStyle w:val="BodyText"/>
        <w:spacing w:before="6"/>
        <w:rPr>
          <w:b/>
          <w:sz w:val="23"/>
        </w:rPr>
      </w:pPr>
    </w:p>
    <w:p w14:paraId="19815ED3" w14:textId="59CB43AA" w:rsidR="00563F3E" w:rsidRDefault="00563F3E" w:rsidP="00DB4579">
      <w:pPr>
        <w:rPr>
          <w:b/>
          <w:color w:val="131313"/>
          <w:w w:val="105"/>
        </w:rPr>
      </w:pPr>
      <w:r w:rsidRPr="00E349AB">
        <w:rPr>
          <w:b/>
          <w:color w:val="131313"/>
          <w:spacing w:val="-2"/>
          <w:w w:val="105"/>
          <w:sz w:val="24"/>
          <w:szCs w:val="24"/>
          <w:u w:val="single"/>
        </w:rPr>
        <w:t>Research</w:t>
      </w:r>
      <w:r w:rsidRPr="00E349AB">
        <w:rPr>
          <w:b/>
          <w:color w:val="131313"/>
          <w:spacing w:val="6"/>
          <w:w w:val="105"/>
          <w:sz w:val="24"/>
          <w:szCs w:val="24"/>
          <w:u w:val="single"/>
        </w:rPr>
        <w:t xml:space="preserve"> </w:t>
      </w:r>
      <w:r w:rsidRPr="00E349AB">
        <w:rPr>
          <w:b/>
          <w:color w:val="131313"/>
          <w:spacing w:val="-2"/>
          <w:w w:val="105"/>
          <w:sz w:val="24"/>
          <w:szCs w:val="24"/>
          <w:u w:val="single"/>
        </w:rPr>
        <w:t>Project</w:t>
      </w:r>
      <w:r w:rsidRPr="00E349AB">
        <w:rPr>
          <w:b/>
          <w:color w:val="131313"/>
          <w:spacing w:val="-3"/>
          <w:w w:val="105"/>
          <w:sz w:val="24"/>
          <w:szCs w:val="24"/>
          <w:u w:val="single"/>
        </w:rPr>
        <w:t xml:space="preserve"> </w:t>
      </w:r>
      <w:r w:rsidRPr="00E349AB">
        <w:rPr>
          <w:b/>
          <w:color w:val="131313"/>
          <w:spacing w:val="-2"/>
          <w:w w:val="105"/>
          <w:sz w:val="24"/>
          <w:szCs w:val="24"/>
          <w:u w:val="single"/>
        </w:rPr>
        <w:t>Requirement</w:t>
      </w:r>
      <w:r w:rsidRPr="00E349AB">
        <w:rPr>
          <w:b/>
          <w:color w:val="131313"/>
          <w:spacing w:val="4"/>
          <w:w w:val="105"/>
          <w:sz w:val="24"/>
          <w:szCs w:val="24"/>
          <w:u w:val="single"/>
        </w:rPr>
        <w:t xml:space="preserve"> </w:t>
      </w:r>
      <w:r w:rsidRPr="00E349AB">
        <w:rPr>
          <w:b/>
          <w:color w:val="131313"/>
          <w:spacing w:val="-2"/>
          <w:w w:val="105"/>
          <w:sz w:val="24"/>
          <w:szCs w:val="24"/>
          <w:u w:val="single"/>
        </w:rPr>
        <w:t>Template</w:t>
      </w:r>
    </w:p>
    <w:p w14:paraId="3CF0D1E3" w14:textId="77777777" w:rsidR="00563F3E" w:rsidRDefault="00563F3E" w:rsidP="00DB4579">
      <w:pPr>
        <w:rPr>
          <w:b/>
          <w:color w:val="131313"/>
          <w:w w:val="105"/>
        </w:rPr>
      </w:pPr>
    </w:p>
    <w:p w14:paraId="6365A24A" w14:textId="223D3FEC" w:rsidR="00D812AE" w:rsidRPr="0094269E" w:rsidRDefault="00D812AE" w:rsidP="00136527">
      <w:pPr>
        <w:rPr>
          <w:b/>
          <w:bCs/>
          <w:w w:val="105"/>
        </w:rPr>
      </w:pPr>
      <w:r w:rsidRPr="0094269E">
        <w:rPr>
          <w:b/>
          <w:bCs/>
          <w:w w:val="105"/>
        </w:rPr>
        <w:t xml:space="preserve">Research project name: </w:t>
      </w:r>
      <w:r w:rsidR="00FC7697" w:rsidRPr="00FC7697">
        <w:rPr>
          <w:b/>
          <w:bCs/>
          <w:w w:val="105"/>
        </w:rPr>
        <w:t>Gaze-directed UAV-UGV Coordination Framework for Onsite Quality Inspection of Precast Bridge Construction</w:t>
      </w:r>
    </w:p>
    <w:p w14:paraId="4D0FD62F" w14:textId="77777777" w:rsidR="00D812AE" w:rsidRPr="00EE2E0D" w:rsidRDefault="00D812AE" w:rsidP="00136527">
      <w:pPr>
        <w:rPr>
          <w:w w:val="105"/>
        </w:rPr>
      </w:pPr>
    </w:p>
    <w:p w14:paraId="507A7F27" w14:textId="05AF9C51" w:rsidR="00CF042C" w:rsidRPr="00EE2E0D" w:rsidRDefault="00D812AE" w:rsidP="00136527">
      <w:r w:rsidRPr="0094269E">
        <w:rPr>
          <w:b/>
          <w:bCs/>
          <w:w w:val="105"/>
        </w:rPr>
        <w:t>Recipient/Grant</w:t>
      </w:r>
      <w:r w:rsidRPr="0094269E">
        <w:rPr>
          <w:b/>
          <w:bCs/>
          <w:spacing w:val="-11"/>
          <w:w w:val="105"/>
        </w:rPr>
        <w:t xml:space="preserve"> </w:t>
      </w:r>
      <w:r w:rsidRPr="0094269E">
        <w:rPr>
          <w:b/>
          <w:bCs/>
          <w:w w:val="105"/>
        </w:rPr>
        <w:t>(Contract) Number:</w:t>
      </w:r>
      <w:r w:rsidRPr="00EE2E0D">
        <w:rPr>
          <w:w w:val="105"/>
        </w:rPr>
        <w:t xml:space="preserve"> </w:t>
      </w:r>
      <w:r w:rsidR="00CF042C" w:rsidRPr="00EE2E0D">
        <w:rPr>
          <w:color w:val="131313"/>
          <w:w w:val="105"/>
        </w:rPr>
        <w:t>University of Illinois</w:t>
      </w:r>
      <w:r w:rsidR="00CF042C" w:rsidRPr="00EE2E0D">
        <w:rPr>
          <w:b/>
          <w:bCs/>
          <w:color w:val="131313"/>
          <w:w w:val="105"/>
        </w:rPr>
        <w:t xml:space="preserve"> </w:t>
      </w:r>
      <w:r w:rsidR="00CF042C" w:rsidRPr="00EE2E0D">
        <w:rPr>
          <w:color w:val="131313"/>
          <w:w w:val="105"/>
        </w:rPr>
        <w:t>Urbana-Champaign /</w:t>
      </w:r>
      <w:r w:rsidR="00780C5E">
        <w:rPr>
          <w:color w:val="131313"/>
          <w:w w:val="105"/>
        </w:rPr>
        <w:t xml:space="preserve"> The University of Texas at San Antonio </w:t>
      </w:r>
      <w:r w:rsidR="00CF042C" w:rsidRPr="00EE2E0D">
        <w:rPr>
          <w:color w:val="2A2A2A"/>
          <w:w w:val="105"/>
        </w:rPr>
        <w:t>/ Grant Number 69A3552348333</w:t>
      </w:r>
    </w:p>
    <w:p w14:paraId="45019666" w14:textId="77777777" w:rsidR="00D812AE" w:rsidRPr="00EE2E0D" w:rsidRDefault="00D812AE" w:rsidP="00136527">
      <w:pPr>
        <w:rPr>
          <w:w w:val="105"/>
        </w:rPr>
      </w:pPr>
    </w:p>
    <w:p w14:paraId="68F3A862" w14:textId="77777777" w:rsidR="00D812AE" w:rsidRPr="00EE2E0D" w:rsidRDefault="00D812AE" w:rsidP="00136527">
      <w:pPr>
        <w:rPr>
          <w:bCs/>
        </w:rPr>
      </w:pPr>
      <w:r w:rsidRPr="0094269E">
        <w:rPr>
          <w:b/>
          <w:bCs/>
          <w:w w:val="105"/>
        </w:rPr>
        <w:t>Center</w:t>
      </w:r>
      <w:r w:rsidRPr="0094269E">
        <w:rPr>
          <w:b/>
          <w:bCs/>
          <w:spacing w:val="-5"/>
          <w:w w:val="105"/>
        </w:rPr>
        <w:t xml:space="preserve"> </w:t>
      </w:r>
      <w:r w:rsidRPr="0094269E">
        <w:rPr>
          <w:b/>
          <w:bCs/>
          <w:spacing w:val="-2"/>
          <w:w w:val="105"/>
        </w:rPr>
        <w:t>Name:</w:t>
      </w:r>
      <w:r w:rsidRPr="00EE2E0D">
        <w:rPr>
          <w:spacing w:val="-2"/>
          <w:w w:val="105"/>
        </w:rPr>
        <w:t xml:space="preserve"> Transportation Infrastructure Precast Innovation Center (TRANS-IPIC)</w:t>
      </w:r>
    </w:p>
    <w:p w14:paraId="668FB5EE" w14:textId="77777777" w:rsidR="00D812AE" w:rsidRPr="00EE2E0D" w:rsidRDefault="00D812AE" w:rsidP="00136527">
      <w:pPr>
        <w:rPr>
          <w:w w:val="105"/>
        </w:rPr>
      </w:pPr>
    </w:p>
    <w:p w14:paraId="32434EBE" w14:textId="77777777" w:rsidR="00D812AE" w:rsidRPr="00EE2E0D" w:rsidRDefault="00D812AE" w:rsidP="00136527">
      <w:pPr>
        <w:rPr>
          <w:w w:val="105"/>
        </w:rPr>
      </w:pPr>
      <w:r w:rsidRPr="0094269E">
        <w:rPr>
          <w:b/>
          <w:bCs/>
          <w:w w:val="105"/>
        </w:rPr>
        <w:t>Research Priority:</w:t>
      </w:r>
      <w:r w:rsidRPr="00EE2E0D">
        <w:rPr>
          <w:spacing w:val="-5"/>
          <w:w w:val="105"/>
        </w:rPr>
        <w:t xml:space="preserve"> </w:t>
      </w:r>
      <w:r w:rsidRPr="00EE2E0D">
        <w:rPr>
          <w:w w:val="105"/>
        </w:rPr>
        <w:t xml:space="preserve">Improving the Durability </w:t>
      </w:r>
      <w:r w:rsidRPr="00EE2E0D">
        <w:rPr>
          <w:color w:val="2A2A2A"/>
          <w:w w:val="105"/>
        </w:rPr>
        <w:t>and Extending</w:t>
      </w:r>
      <w:r w:rsidRPr="00EE2E0D">
        <w:rPr>
          <w:color w:val="2A2A2A"/>
          <w:spacing w:val="-14"/>
          <w:w w:val="105"/>
        </w:rPr>
        <w:t xml:space="preserve"> </w:t>
      </w:r>
      <w:r w:rsidRPr="00EE2E0D">
        <w:rPr>
          <w:w w:val="105"/>
        </w:rPr>
        <w:t>the</w:t>
      </w:r>
      <w:r w:rsidRPr="00EE2E0D">
        <w:rPr>
          <w:spacing w:val="-13"/>
          <w:w w:val="105"/>
        </w:rPr>
        <w:t xml:space="preserve"> </w:t>
      </w:r>
      <w:r w:rsidRPr="00EE2E0D">
        <w:rPr>
          <w:w w:val="105"/>
        </w:rPr>
        <w:t>Life</w:t>
      </w:r>
      <w:r w:rsidRPr="00EE2E0D">
        <w:rPr>
          <w:spacing w:val="-14"/>
          <w:w w:val="105"/>
        </w:rPr>
        <w:t xml:space="preserve"> </w:t>
      </w:r>
      <w:r w:rsidRPr="00EE2E0D">
        <w:rPr>
          <w:color w:val="2A2A2A"/>
          <w:w w:val="105"/>
        </w:rPr>
        <w:t>of</w:t>
      </w:r>
      <w:r w:rsidRPr="00EE2E0D">
        <w:rPr>
          <w:color w:val="2A2A2A"/>
          <w:spacing w:val="-14"/>
          <w:w w:val="105"/>
        </w:rPr>
        <w:t xml:space="preserve"> </w:t>
      </w:r>
      <w:r w:rsidRPr="00EE2E0D">
        <w:rPr>
          <w:color w:val="2A2A2A"/>
          <w:w w:val="105"/>
        </w:rPr>
        <w:t>Transportation</w:t>
      </w:r>
      <w:r w:rsidRPr="00EE2E0D">
        <w:rPr>
          <w:color w:val="2A2A2A"/>
          <w:spacing w:val="-14"/>
          <w:w w:val="105"/>
        </w:rPr>
        <w:t xml:space="preserve"> </w:t>
      </w:r>
      <w:r w:rsidRPr="00EE2E0D">
        <w:rPr>
          <w:w w:val="105"/>
        </w:rPr>
        <w:t>Infrastructure</w:t>
      </w:r>
    </w:p>
    <w:p w14:paraId="5B309C59" w14:textId="77777777" w:rsidR="00D812AE" w:rsidRPr="00EE2E0D" w:rsidRDefault="00D812AE" w:rsidP="00136527">
      <w:pPr>
        <w:rPr>
          <w:w w:val="105"/>
        </w:rPr>
      </w:pPr>
    </w:p>
    <w:p w14:paraId="72EAED8D" w14:textId="7ECAF1C8" w:rsidR="00D812AE" w:rsidRPr="00EE2E0D" w:rsidRDefault="00D812AE" w:rsidP="00136527">
      <w:pPr>
        <w:rPr>
          <w:bCs/>
        </w:rPr>
      </w:pPr>
      <w:r w:rsidRPr="0094269E">
        <w:rPr>
          <w:b/>
          <w:bCs/>
          <w:w w:val="105"/>
        </w:rPr>
        <w:t>Principal</w:t>
      </w:r>
      <w:r w:rsidRPr="0094269E">
        <w:rPr>
          <w:b/>
          <w:bCs/>
          <w:spacing w:val="-2"/>
          <w:w w:val="105"/>
        </w:rPr>
        <w:t xml:space="preserve"> Investigator</w:t>
      </w:r>
      <w:r w:rsidR="00864CD6">
        <w:rPr>
          <w:b/>
          <w:bCs/>
          <w:spacing w:val="-2"/>
          <w:w w:val="105"/>
        </w:rPr>
        <w:t>(</w:t>
      </w:r>
      <w:r w:rsidR="00144E29">
        <w:rPr>
          <w:b/>
          <w:bCs/>
          <w:spacing w:val="-2"/>
          <w:w w:val="105"/>
        </w:rPr>
        <w:t>s</w:t>
      </w:r>
      <w:r w:rsidR="00864CD6">
        <w:rPr>
          <w:b/>
          <w:bCs/>
          <w:spacing w:val="-2"/>
          <w:w w:val="105"/>
        </w:rPr>
        <w:t>)</w:t>
      </w:r>
      <w:r w:rsidRPr="0094269E">
        <w:rPr>
          <w:b/>
          <w:bCs/>
          <w:spacing w:val="-2"/>
          <w:w w:val="105"/>
        </w:rPr>
        <w:t>:</w:t>
      </w:r>
      <w:r w:rsidR="00B84679">
        <w:rPr>
          <w:b/>
          <w:bCs/>
          <w:spacing w:val="-2"/>
          <w:w w:val="105"/>
        </w:rPr>
        <w:t xml:space="preserve"> Jiannan Cai, Ao Du, Ibukun Awolusi</w:t>
      </w:r>
    </w:p>
    <w:p w14:paraId="39A837A7" w14:textId="77777777" w:rsidR="00D812AE" w:rsidRPr="00EE2E0D" w:rsidRDefault="00D812AE" w:rsidP="00136527">
      <w:pPr>
        <w:rPr>
          <w:w w:val="105"/>
        </w:rPr>
      </w:pPr>
    </w:p>
    <w:p w14:paraId="056BDE35" w14:textId="368AA9EA" w:rsidR="00D812AE" w:rsidRPr="00EE2E0D" w:rsidRDefault="00D812AE" w:rsidP="00136527">
      <w:pPr>
        <w:rPr>
          <w:bCs/>
        </w:rPr>
      </w:pPr>
      <w:r w:rsidRPr="0094269E">
        <w:rPr>
          <w:b/>
          <w:bCs/>
          <w:w w:val="105"/>
        </w:rPr>
        <w:t>Project</w:t>
      </w:r>
      <w:r w:rsidRPr="0094269E">
        <w:rPr>
          <w:b/>
          <w:bCs/>
          <w:spacing w:val="-7"/>
          <w:w w:val="105"/>
        </w:rPr>
        <w:t xml:space="preserve"> </w:t>
      </w:r>
      <w:r w:rsidRPr="0094269E">
        <w:rPr>
          <w:b/>
          <w:bCs/>
          <w:spacing w:val="-2"/>
          <w:w w:val="105"/>
        </w:rPr>
        <w:t>Partners:</w:t>
      </w:r>
      <w:r w:rsidR="00B84679">
        <w:rPr>
          <w:b/>
          <w:bCs/>
          <w:spacing w:val="-2"/>
          <w:w w:val="105"/>
        </w:rPr>
        <w:t xml:space="preserve"> N/A</w:t>
      </w:r>
    </w:p>
    <w:p w14:paraId="1638573F" w14:textId="77777777" w:rsidR="00D812AE" w:rsidRPr="00EE2E0D" w:rsidRDefault="00D812AE" w:rsidP="00136527">
      <w:pPr>
        <w:rPr>
          <w:w w:val="105"/>
        </w:rPr>
      </w:pPr>
    </w:p>
    <w:p w14:paraId="0A77C403" w14:textId="10A4BAA3" w:rsidR="00D812AE" w:rsidRPr="00EE2E0D" w:rsidRDefault="00D812AE" w:rsidP="00136527">
      <w:pPr>
        <w:rPr>
          <w:w w:val="105"/>
        </w:rPr>
      </w:pPr>
      <w:r w:rsidRPr="0094269E">
        <w:rPr>
          <w:b/>
          <w:bCs/>
          <w:w w:val="105"/>
        </w:rPr>
        <w:t>Research Project Funding:</w:t>
      </w:r>
      <w:r w:rsidRPr="00EE2E0D">
        <w:rPr>
          <w:w w:val="105"/>
        </w:rPr>
        <w:t xml:space="preserve"> </w:t>
      </w:r>
      <w:r w:rsidRPr="00EE2E0D">
        <w:rPr>
          <w:bCs/>
          <w:w w:val="105"/>
        </w:rPr>
        <w:t>$</w:t>
      </w:r>
      <w:r w:rsidR="00CE6CB0">
        <w:rPr>
          <w:bCs/>
          <w:w w:val="105"/>
        </w:rPr>
        <w:t>97,500</w:t>
      </w:r>
      <w:r w:rsidRPr="00EE2E0D">
        <w:rPr>
          <w:bCs/>
          <w:w w:val="105"/>
        </w:rPr>
        <w:t xml:space="preserve"> (</w:t>
      </w:r>
      <w:r w:rsidRPr="00EE2E0D">
        <w:rPr>
          <w:w w:val="105"/>
        </w:rPr>
        <w:t>$</w:t>
      </w:r>
      <w:r w:rsidR="00FC552F">
        <w:rPr>
          <w:w w:val="105"/>
        </w:rPr>
        <w:t>65,000</w:t>
      </w:r>
      <w:r w:rsidRPr="00EE2E0D">
        <w:rPr>
          <w:w w:val="105"/>
        </w:rPr>
        <w:t xml:space="preserve"> Federal and $</w:t>
      </w:r>
      <w:r w:rsidR="00FC552F">
        <w:rPr>
          <w:w w:val="105"/>
        </w:rPr>
        <w:t>32,500</w:t>
      </w:r>
      <w:r w:rsidRPr="00EE2E0D">
        <w:rPr>
          <w:w w:val="105"/>
        </w:rPr>
        <w:t xml:space="preserve"> Non-Federal)</w:t>
      </w:r>
    </w:p>
    <w:p w14:paraId="2FA75C71" w14:textId="77777777" w:rsidR="00D812AE" w:rsidRPr="00EE2E0D" w:rsidRDefault="00D812AE" w:rsidP="00136527">
      <w:pPr>
        <w:rPr>
          <w:w w:val="105"/>
        </w:rPr>
      </w:pPr>
    </w:p>
    <w:p w14:paraId="42921B1D" w14:textId="6C0C68D2" w:rsidR="00D812AE" w:rsidRPr="00EE2E0D" w:rsidRDefault="00D812AE" w:rsidP="00136527">
      <w:pPr>
        <w:rPr>
          <w:w w:val="105"/>
        </w:rPr>
      </w:pPr>
      <w:r w:rsidRPr="0094269E">
        <w:rPr>
          <w:b/>
          <w:bCs/>
          <w:w w:val="105"/>
        </w:rPr>
        <w:t>Project Start and End Date:</w:t>
      </w:r>
      <w:r w:rsidRPr="00EE2E0D">
        <w:rPr>
          <w:spacing w:val="-1"/>
          <w:w w:val="105"/>
        </w:rPr>
        <w:t xml:space="preserve"> </w:t>
      </w:r>
      <w:r w:rsidR="00350EF9">
        <w:rPr>
          <w:w w:val="105"/>
        </w:rPr>
        <w:t>01</w:t>
      </w:r>
      <w:r w:rsidRPr="00EE2E0D">
        <w:rPr>
          <w:w w:val="105"/>
        </w:rPr>
        <w:t>/</w:t>
      </w:r>
      <w:r w:rsidR="00350EF9">
        <w:rPr>
          <w:w w:val="105"/>
        </w:rPr>
        <w:t>0</w:t>
      </w:r>
      <w:r w:rsidRPr="00EE2E0D">
        <w:rPr>
          <w:w w:val="105"/>
        </w:rPr>
        <w:t>1/202</w:t>
      </w:r>
      <w:r w:rsidR="00350EF9">
        <w:rPr>
          <w:w w:val="105"/>
        </w:rPr>
        <w:t>4</w:t>
      </w:r>
      <w:r w:rsidRPr="00EE2E0D">
        <w:rPr>
          <w:w w:val="105"/>
        </w:rPr>
        <w:t xml:space="preserve"> – </w:t>
      </w:r>
      <w:r w:rsidR="00350EF9">
        <w:rPr>
          <w:w w:val="105"/>
        </w:rPr>
        <w:t>12</w:t>
      </w:r>
      <w:r w:rsidRPr="00EE2E0D">
        <w:rPr>
          <w:w w:val="105"/>
        </w:rPr>
        <w:t>/31/2024</w:t>
      </w:r>
    </w:p>
    <w:p w14:paraId="7A270CFC" w14:textId="77777777" w:rsidR="00D812AE" w:rsidRPr="00EE2E0D" w:rsidRDefault="00D812AE" w:rsidP="00136527">
      <w:pPr>
        <w:rPr>
          <w:w w:val="105"/>
        </w:rPr>
      </w:pPr>
    </w:p>
    <w:p w14:paraId="32CE4C55" w14:textId="77777777" w:rsidR="00685DBD" w:rsidRPr="0094269E" w:rsidRDefault="00D812AE" w:rsidP="00136527">
      <w:pPr>
        <w:rPr>
          <w:b/>
          <w:bCs/>
          <w:spacing w:val="-14"/>
          <w:w w:val="105"/>
        </w:rPr>
      </w:pPr>
      <w:r w:rsidRPr="0094269E">
        <w:rPr>
          <w:b/>
          <w:bCs/>
          <w:w w:val="105"/>
        </w:rPr>
        <w:t>Project</w:t>
      </w:r>
      <w:r w:rsidRPr="0094269E">
        <w:rPr>
          <w:b/>
          <w:bCs/>
          <w:spacing w:val="-14"/>
          <w:w w:val="105"/>
        </w:rPr>
        <w:t xml:space="preserve"> </w:t>
      </w:r>
      <w:r w:rsidRPr="0094269E">
        <w:rPr>
          <w:b/>
          <w:bCs/>
          <w:w w:val="105"/>
        </w:rPr>
        <w:t>Description:</w:t>
      </w:r>
    </w:p>
    <w:p w14:paraId="4274ED46" w14:textId="1A32A2C7" w:rsidR="009C5F3F" w:rsidRDefault="002913DF" w:rsidP="00136527">
      <w:pPr>
        <w:rPr>
          <w:w w:val="105"/>
        </w:rPr>
      </w:pPr>
      <w:r w:rsidRPr="002913DF">
        <w:rPr>
          <w:w w:val="105"/>
        </w:rPr>
        <w:t>Precast bridge components such as girders, decks, and columns facilitate accelerated bridge construction while offering improved construction quality due to the high quality control standards at the offsite precast plants. In the offsite precast plants, components need to go through rigorous dimensional and surface quality inspection, after which they are transported to the jobsite for final assembly. Contrastively, onsite quality inspection, which still largely relies on manual visual inspection on limited samples, is yet to match up with the standards of the offsite practices. Onsite quality inspection for precast bridge construction is crucial due to potential defects after the offsite construction phase. For example, damage and defects may occur during the component transportation process. The quality of onsite construction activities such as connection joint sealing, post-poured wet joints, and component localization and alignment, also significantly affect the overall structural integrity and durability. Recently, many sensing systems, such as laser scanning and vision-based systems have been developed for quality inspection of precast components. Most efforts have been dedicated to creating new data processing and analysis algorithms to improve accuracy, with very limited focus on improving the efficiency and accuracy of the data collection process using automated technology. There is a critical need to develop a robot-assisted platform to improve the efficiency and coverage of data collection and inspection for QA/QC of onsite precast bridge construction.</w:t>
      </w:r>
      <w:r>
        <w:rPr>
          <w:w w:val="105"/>
        </w:rPr>
        <w:t xml:space="preserve"> </w:t>
      </w:r>
      <w:r w:rsidRPr="002913DF">
        <w:rPr>
          <w:w w:val="105"/>
        </w:rPr>
        <w:t xml:space="preserve">The objective of this project is to develop a novel gaze-directed </w:t>
      </w:r>
      <w:r>
        <w:rPr>
          <w:w w:val="105"/>
        </w:rPr>
        <w:t>unmanned aerial vehicle (</w:t>
      </w:r>
      <w:r w:rsidRPr="007D47CB">
        <w:rPr>
          <w:w w:val="105"/>
        </w:rPr>
        <w:t>UAV</w:t>
      </w:r>
      <w:r>
        <w:rPr>
          <w:w w:val="105"/>
        </w:rPr>
        <w:t>)</w:t>
      </w:r>
      <w:r w:rsidRPr="007D47CB">
        <w:rPr>
          <w:w w:val="105"/>
        </w:rPr>
        <w:t>-</w:t>
      </w:r>
      <w:r>
        <w:rPr>
          <w:w w:val="105"/>
        </w:rPr>
        <w:t>unmanned ground vehicle (</w:t>
      </w:r>
      <w:r w:rsidRPr="007D47CB">
        <w:rPr>
          <w:w w:val="105"/>
        </w:rPr>
        <w:t>UGV</w:t>
      </w:r>
      <w:r>
        <w:rPr>
          <w:w w:val="105"/>
        </w:rPr>
        <w:t>)</w:t>
      </w:r>
      <w:r w:rsidRPr="007D47CB">
        <w:rPr>
          <w:w w:val="105"/>
        </w:rPr>
        <w:t xml:space="preserve"> </w:t>
      </w:r>
      <w:r w:rsidRPr="002913DF">
        <w:rPr>
          <w:w w:val="105"/>
        </w:rPr>
        <w:t>coordination framework for onsite quality inspection of precast bridge construction</w:t>
      </w:r>
      <w:r w:rsidR="00746A4C">
        <w:rPr>
          <w:w w:val="105"/>
        </w:rPr>
        <w:t>, see Figure 1</w:t>
      </w:r>
      <w:r w:rsidRPr="002913DF">
        <w:rPr>
          <w:w w:val="105"/>
        </w:rPr>
        <w:t xml:space="preserve">. </w:t>
      </w:r>
      <w:r>
        <w:rPr>
          <w:w w:val="105"/>
        </w:rPr>
        <w:t xml:space="preserve">Specifically, </w:t>
      </w:r>
      <w:r w:rsidR="007D47CB" w:rsidRPr="007D47CB">
        <w:rPr>
          <w:w w:val="105"/>
        </w:rPr>
        <w:t xml:space="preserve">UAV will provide global coverage for inspectors to quickly identify the components and construction activities for inspection while UGV will navigate to specific locations for close inspection following human guidance. A new gaze-directed human-machine interface will be developed, where inspectors can express their guidance via natural gaze movements, to reduce worker mental load. </w:t>
      </w:r>
      <w:r w:rsidR="009C5F3F">
        <w:rPr>
          <w:w w:val="105"/>
        </w:rPr>
        <w:t xml:space="preserve">By establishing a new multi-robot-human coordination framework with natural and intuitive interactions, this project will develop an efficient and automated infrastructure inspection approach, </w:t>
      </w:r>
      <w:r w:rsidR="00A31B3F">
        <w:rPr>
          <w:w w:val="105"/>
        </w:rPr>
        <w:t xml:space="preserve">thus improving the quality and durability and eventually extending the life of precast transportation </w:t>
      </w:r>
      <w:r w:rsidR="00A31B3F" w:rsidRPr="007D47CB">
        <w:rPr>
          <w:w w:val="105"/>
        </w:rPr>
        <w:t>infrastructure.</w:t>
      </w:r>
    </w:p>
    <w:p w14:paraId="529BA489" w14:textId="77777777" w:rsidR="00746A4C" w:rsidRDefault="00746A4C" w:rsidP="00136527">
      <w:pPr>
        <w:rPr>
          <w:w w:val="105"/>
        </w:rPr>
      </w:pPr>
    </w:p>
    <w:p w14:paraId="0D8D1558" w14:textId="787886FD" w:rsidR="00746A4C" w:rsidRDefault="00746A4C" w:rsidP="00746A4C">
      <w:pPr>
        <w:jc w:val="center"/>
        <w:rPr>
          <w:w w:val="105"/>
        </w:rPr>
      </w:pPr>
      <w:r>
        <w:rPr>
          <w:noProof/>
        </w:rPr>
        <w:lastRenderedPageBreak/>
        <w:drawing>
          <wp:inline distT="0" distB="0" distL="0" distR="0" wp14:anchorId="42DF96B0" wp14:editId="21B4D304">
            <wp:extent cx="4145280" cy="1990138"/>
            <wp:effectExtent l="0" t="0" r="7620" b="0"/>
            <wp:docPr id="16" name="Picture 15" descr="A collage of several images of a robot&#10;&#10;Description automatically generated">
              <a:extLst xmlns:a="http://schemas.openxmlformats.org/drawingml/2006/main">
                <a:ext uri="{FF2B5EF4-FFF2-40B4-BE49-F238E27FC236}">
                  <a16:creationId xmlns:a16="http://schemas.microsoft.com/office/drawing/2014/main" id="{6A1A6DCA-752F-AE69-3640-715A83D7CC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collage of several images of a robot&#10;&#10;Description automatically generated">
                      <a:extLst>
                        <a:ext uri="{FF2B5EF4-FFF2-40B4-BE49-F238E27FC236}">
                          <a16:creationId xmlns:a16="http://schemas.microsoft.com/office/drawing/2014/main" id="{6A1A6DCA-752F-AE69-3640-715A83D7CCD0}"/>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3508" cy="1998889"/>
                    </a:xfrm>
                    <a:prstGeom prst="rect">
                      <a:avLst/>
                    </a:prstGeom>
                  </pic:spPr>
                </pic:pic>
              </a:graphicData>
            </a:graphic>
          </wp:inline>
        </w:drawing>
      </w:r>
    </w:p>
    <w:p w14:paraId="4FA599BF" w14:textId="07CBD500" w:rsidR="00746A4C" w:rsidRDefault="00746A4C" w:rsidP="00746A4C">
      <w:pPr>
        <w:jc w:val="center"/>
        <w:rPr>
          <w:w w:val="105"/>
        </w:rPr>
      </w:pPr>
      <w:r>
        <w:rPr>
          <w:w w:val="105"/>
        </w:rPr>
        <w:t>Figure 1. Proposed gaze-directed UAV-UGV coordinated framework for quality inspection</w:t>
      </w:r>
    </w:p>
    <w:p w14:paraId="535AB1C6" w14:textId="77777777" w:rsidR="00D812AE" w:rsidRPr="00EE2E0D" w:rsidRDefault="00D812AE" w:rsidP="00136527">
      <w:pPr>
        <w:rPr>
          <w:b/>
          <w:color w:val="131313"/>
          <w:w w:val="105"/>
        </w:rPr>
      </w:pPr>
    </w:p>
    <w:p w14:paraId="049D09E0" w14:textId="77777777" w:rsidR="007B667F" w:rsidRPr="00EE2E0D" w:rsidRDefault="00D812AE" w:rsidP="00136527">
      <w:pPr>
        <w:rPr>
          <w:b/>
          <w:color w:val="131313"/>
          <w:spacing w:val="-8"/>
          <w:w w:val="105"/>
        </w:rPr>
      </w:pPr>
      <w:r w:rsidRPr="00EE2E0D">
        <w:rPr>
          <w:b/>
          <w:color w:val="131313"/>
          <w:w w:val="105"/>
        </w:rPr>
        <w:t>US</w:t>
      </w:r>
      <w:r w:rsidRPr="00EE2E0D">
        <w:rPr>
          <w:b/>
          <w:color w:val="131313"/>
          <w:spacing w:val="-14"/>
          <w:w w:val="105"/>
        </w:rPr>
        <w:t xml:space="preserve"> </w:t>
      </w:r>
      <w:r w:rsidRPr="00EE2E0D">
        <w:rPr>
          <w:b/>
          <w:color w:val="131313"/>
          <w:w w:val="105"/>
        </w:rPr>
        <w:t>DOT</w:t>
      </w:r>
      <w:r w:rsidRPr="00EE2E0D">
        <w:rPr>
          <w:b/>
          <w:color w:val="131313"/>
          <w:spacing w:val="-14"/>
          <w:w w:val="105"/>
        </w:rPr>
        <w:t xml:space="preserve"> </w:t>
      </w:r>
      <w:r w:rsidRPr="00EE2E0D">
        <w:rPr>
          <w:b/>
          <w:color w:val="131313"/>
          <w:w w:val="105"/>
        </w:rPr>
        <w:t>Priorities:</w:t>
      </w:r>
    </w:p>
    <w:p w14:paraId="50492780" w14:textId="4F732E32" w:rsidR="006130F9" w:rsidRDefault="00F524F3" w:rsidP="00136527">
      <w:pPr>
        <w:rPr>
          <w:bCs/>
          <w:color w:val="131313"/>
          <w:spacing w:val="-8"/>
          <w:w w:val="105"/>
        </w:rPr>
      </w:pPr>
      <w:r w:rsidRPr="00F524F3">
        <w:rPr>
          <w:bCs/>
          <w:color w:val="131313"/>
          <w:spacing w:val="-8"/>
          <w:w w:val="105"/>
        </w:rPr>
        <w:t>The proposed framework is expected to transform the practice of onsite quality inspection for precast infrastructure construction by establishing intuitive multi-robot-human teaming for efficient inspection. Such a system can be extended to provide guidance during bridge installation, thus improving construction quality and durability with reduced rework. The proposed framework can also be extended for lifecycle inspection, including offsite component inspection and condition monitoring of existing infrastructure, and eventually improve the durability and extend the life of precast transportation infrastructure.</w:t>
      </w:r>
    </w:p>
    <w:p w14:paraId="33EE8223" w14:textId="77777777" w:rsidR="00F524F3" w:rsidRDefault="00F524F3" w:rsidP="00136527">
      <w:pPr>
        <w:rPr>
          <w:b/>
          <w:color w:val="131313"/>
          <w:w w:val="105"/>
        </w:rPr>
      </w:pPr>
    </w:p>
    <w:p w14:paraId="49873D68" w14:textId="6EEB347A" w:rsidR="007B667F" w:rsidRPr="00EE2E0D" w:rsidRDefault="00D812AE" w:rsidP="00136527">
      <w:pPr>
        <w:rPr>
          <w:b/>
          <w:color w:val="131313"/>
          <w:w w:val="105"/>
        </w:rPr>
      </w:pPr>
      <w:r w:rsidRPr="00EE2E0D">
        <w:rPr>
          <w:b/>
          <w:color w:val="131313"/>
          <w:w w:val="105"/>
        </w:rPr>
        <w:t>Outputs:</w:t>
      </w:r>
    </w:p>
    <w:p w14:paraId="7C3CAF3D" w14:textId="528A66C8" w:rsidR="00D812AE" w:rsidRDefault="0069346E" w:rsidP="00D812AE">
      <w:pPr>
        <w:pStyle w:val="BodyText"/>
        <w:rPr>
          <w:bCs/>
          <w:color w:val="131313"/>
          <w:w w:val="105"/>
          <w:sz w:val="22"/>
          <w:szCs w:val="22"/>
        </w:rPr>
      </w:pPr>
      <w:r w:rsidRPr="0069346E">
        <w:rPr>
          <w:bCs/>
          <w:color w:val="131313"/>
          <w:w w:val="105"/>
          <w:sz w:val="22"/>
          <w:szCs w:val="22"/>
        </w:rPr>
        <w:t xml:space="preserve">The anticipated </w:t>
      </w:r>
      <w:r w:rsidR="00E46BBC">
        <w:rPr>
          <w:bCs/>
          <w:color w:val="131313"/>
          <w:w w:val="105"/>
          <w:sz w:val="22"/>
          <w:szCs w:val="22"/>
        </w:rPr>
        <w:t>outputs</w:t>
      </w:r>
      <w:r w:rsidRPr="0069346E">
        <w:rPr>
          <w:bCs/>
          <w:color w:val="131313"/>
          <w:w w:val="105"/>
          <w:sz w:val="22"/>
          <w:szCs w:val="22"/>
        </w:rPr>
        <w:t xml:space="preserve"> include 1) a framework for UAV-UGV coordinated localization and navigation, which enables UAV to provide global coverage and the UGV to navigate to the targeted area autonomously without close proximity of UAV and UGV; 2) a gaze-directed </w:t>
      </w:r>
      <w:r w:rsidR="007D704B">
        <w:rPr>
          <w:bCs/>
          <w:color w:val="131313"/>
          <w:w w:val="105"/>
          <w:sz w:val="22"/>
          <w:szCs w:val="22"/>
        </w:rPr>
        <w:t>human-robot interface</w:t>
      </w:r>
      <w:r w:rsidRPr="0069346E">
        <w:rPr>
          <w:bCs/>
          <w:color w:val="131313"/>
          <w:w w:val="105"/>
          <w:sz w:val="22"/>
          <w:szCs w:val="22"/>
        </w:rPr>
        <w:t xml:space="preserve"> where human operator could provide guidance on robot inspection via natural behavior without increasing their mental load; and 3) a prototype of the integrated gaze-directed UAV-UGV coordinated system for onsite quality inspection. </w:t>
      </w:r>
    </w:p>
    <w:p w14:paraId="25BEA587" w14:textId="77777777" w:rsidR="0069346E" w:rsidRPr="00EE2E0D" w:rsidRDefault="0069346E" w:rsidP="00D812AE">
      <w:pPr>
        <w:pStyle w:val="BodyText"/>
        <w:rPr>
          <w:b/>
          <w:w w:val="105"/>
          <w:sz w:val="22"/>
          <w:szCs w:val="22"/>
        </w:rPr>
      </w:pPr>
    </w:p>
    <w:p w14:paraId="5C77C38B" w14:textId="77777777" w:rsidR="007B667F" w:rsidRPr="0094269E" w:rsidRDefault="00D812AE" w:rsidP="00136527">
      <w:pPr>
        <w:rPr>
          <w:b/>
          <w:bCs/>
          <w:w w:val="105"/>
        </w:rPr>
      </w:pPr>
      <w:r w:rsidRPr="0094269E">
        <w:rPr>
          <w:b/>
          <w:bCs/>
          <w:w w:val="105"/>
        </w:rPr>
        <w:t>Outcomes/Impacts:</w:t>
      </w:r>
    </w:p>
    <w:p w14:paraId="233F9497" w14:textId="03EFA6A5" w:rsidR="00D812AE" w:rsidRDefault="00AB13B1" w:rsidP="00136527">
      <w:pPr>
        <w:rPr>
          <w:w w:val="105"/>
        </w:rPr>
      </w:pPr>
      <w:r w:rsidRPr="00AB13B1">
        <w:rPr>
          <w:w w:val="105"/>
        </w:rPr>
        <w:t xml:space="preserve">The anticipated research </w:t>
      </w:r>
      <w:r w:rsidR="000A65E5">
        <w:rPr>
          <w:w w:val="105"/>
        </w:rPr>
        <w:t xml:space="preserve">outcomes </w:t>
      </w:r>
      <w:r w:rsidRPr="00AB13B1">
        <w:rPr>
          <w:w w:val="105"/>
        </w:rPr>
        <w:t>could be implemented</w:t>
      </w:r>
      <w:r w:rsidR="000A65E5">
        <w:rPr>
          <w:w w:val="105"/>
        </w:rPr>
        <w:t xml:space="preserve"> with potentially practical impacts</w:t>
      </w:r>
      <w:r w:rsidRPr="00AB13B1">
        <w:rPr>
          <w:w w:val="105"/>
        </w:rPr>
        <w:t xml:space="preserve"> in different ways: 1) UAV or UGV could be independently used with developed gaze-directed </w:t>
      </w:r>
      <w:r w:rsidR="00110FE9">
        <w:rPr>
          <w:bCs/>
          <w:color w:val="131313"/>
          <w:w w:val="105"/>
        </w:rPr>
        <w:t>human-robot interface</w:t>
      </w:r>
      <w:r w:rsidRPr="00AB13B1">
        <w:rPr>
          <w:w w:val="105"/>
        </w:rPr>
        <w:t xml:space="preserve">, based on the availability of resources and the inspection focus. Compared with traditional control interface via physical controllers, our approach can improve efficiency and reduce mental load for human inspectors. 2) The proposed UAV-UGV coordinated inspection framework could be used as an entire system to achieve both rapid coverage and close inspection from both aerial and ground views. 3) The proposed system could be naturally integrated with the commercial drone platforms that are commonly used in practice, as it leverages mobile eye-tracker to transmit human intention to UGV without the need to integrate drones with other </w:t>
      </w:r>
      <w:r w:rsidR="0057256A" w:rsidRPr="00AB13B1">
        <w:rPr>
          <w:w w:val="105"/>
        </w:rPr>
        <w:t>systems</w:t>
      </w:r>
      <w:r w:rsidRPr="00AB13B1">
        <w:rPr>
          <w:w w:val="105"/>
        </w:rPr>
        <w:t>. 4) Our system could be expanded with AI modules for data analysis, such as crack detection, dimension estimation and surface condition detection for quality check, etc., thus automating the inspection work.</w:t>
      </w:r>
    </w:p>
    <w:p w14:paraId="3BF509B6" w14:textId="77777777" w:rsidR="00AB13B1" w:rsidRPr="00EE2E0D" w:rsidRDefault="00AB13B1" w:rsidP="00136527"/>
    <w:p w14:paraId="7C3D4683" w14:textId="42581C58" w:rsidR="00D812AE" w:rsidRPr="00EE2E0D" w:rsidRDefault="00D812AE" w:rsidP="00136527">
      <w:r w:rsidRPr="0094269E">
        <w:rPr>
          <w:b/>
          <w:bCs/>
          <w:color w:val="131313"/>
          <w:w w:val="105"/>
        </w:rPr>
        <w:t>Final</w:t>
      </w:r>
      <w:r w:rsidRPr="0094269E">
        <w:rPr>
          <w:b/>
          <w:bCs/>
          <w:color w:val="131313"/>
          <w:spacing w:val="-14"/>
          <w:w w:val="105"/>
        </w:rPr>
        <w:t xml:space="preserve"> </w:t>
      </w:r>
      <w:r w:rsidRPr="0094269E">
        <w:rPr>
          <w:b/>
          <w:bCs/>
          <w:color w:val="131313"/>
          <w:w w:val="105"/>
        </w:rPr>
        <w:t>Research</w:t>
      </w:r>
      <w:r w:rsidRPr="0094269E">
        <w:rPr>
          <w:b/>
          <w:bCs/>
          <w:color w:val="131313"/>
          <w:spacing w:val="-5"/>
          <w:w w:val="105"/>
        </w:rPr>
        <w:t xml:space="preserve"> </w:t>
      </w:r>
      <w:r w:rsidRPr="0094269E">
        <w:rPr>
          <w:b/>
          <w:bCs/>
          <w:color w:val="131313"/>
          <w:w w:val="105"/>
        </w:rPr>
        <w:t>Report:</w:t>
      </w:r>
      <w:r w:rsidRPr="00EE2E0D">
        <w:rPr>
          <w:color w:val="676767"/>
          <w:spacing w:val="-3"/>
          <w:w w:val="105"/>
        </w:rPr>
        <w:t xml:space="preserve"> </w:t>
      </w:r>
      <w:r w:rsidRPr="00EE2E0D">
        <w:rPr>
          <w:color w:val="2A2A2A"/>
          <w:w w:val="105"/>
        </w:rPr>
        <w:t>URL</w:t>
      </w:r>
      <w:r w:rsidRPr="00EE2E0D">
        <w:rPr>
          <w:color w:val="2A2A2A"/>
          <w:spacing w:val="-4"/>
          <w:w w:val="105"/>
        </w:rPr>
        <w:t xml:space="preserve"> </w:t>
      </w:r>
      <w:r w:rsidRPr="00EE2E0D">
        <w:rPr>
          <w:color w:val="131313"/>
          <w:w w:val="105"/>
        </w:rPr>
        <w:t>link</w:t>
      </w:r>
      <w:r w:rsidRPr="00EE2E0D">
        <w:rPr>
          <w:color w:val="131313"/>
          <w:spacing w:val="-11"/>
          <w:w w:val="105"/>
        </w:rPr>
        <w:t xml:space="preserve"> </w:t>
      </w:r>
      <w:r w:rsidRPr="00EE2E0D">
        <w:rPr>
          <w:color w:val="131313"/>
          <w:w w:val="105"/>
        </w:rPr>
        <w:t>to</w:t>
      </w:r>
      <w:r w:rsidRPr="00EE2E0D">
        <w:rPr>
          <w:color w:val="131313"/>
          <w:spacing w:val="-13"/>
          <w:w w:val="105"/>
        </w:rPr>
        <w:t xml:space="preserve"> the project's </w:t>
      </w:r>
      <w:r w:rsidRPr="00EE2E0D">
        <w:rPr>
          <w:color w:val="131313"/>
          <w:w w:val="105"/>
        </w:rPr>
        <w:t>final</w:t>
      </w:r>
      <w:r w:rsidRPr="00EE2E0D">
        <w:rPr>
          <w:color w:val="131313"/>
          <w:spacing w:val="-7"/>
          <w:w w:val="105"/>
        </w:rPr>
        <w:t xml:space="preserve"> </w:t>
      </w:r>
      <w:r w:rsidRPr="00EE2E0D">
        <w:rPr>
          <w:color w:val="131313"/>
          <w:spacing w:val="-2"/>
          <w:w w:val="105"/>
        </w:rPr>
        <w:t>report will be provided upon the completion of the project</w:t>
      </w:r>
      <w:r w:rsidR="00563F3E" w:rsidRPr="00EE2E0D">
        <w:rPr>
          <w:color w:val="131313"/>
          <w:spacing w:val="-2"/>
          <w:w w:val="105"/>
        </w:rPr>
        <w:t>.</w:t>
      </w:r>
    </w:p>
    <w:p w14:paraId="198D9234" w14:textId="5AFD8F50" w:rsidR="00D812AE" w:rsidRPr="00B040C5" w:rsidRDefault="00D812AE" w:rsidP="00136527">
      <w:pPr>
        <w:rPr>
          <w:color w:val="131313"/>
          <w:w w:val="105"/>
        </w:rPr>
      </w:pPr>
    </w:p>
    <w:sectPr w:rsidR="00D812AE" w:rsidRPr="00B040C5">
      <w:type w:val="continuous"/>
      <w:pgSz w:w="12240" w:h="15840"/>
      <w:pgMar w:top="1240" w:right="1120" w:bottom="280"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F711D"/>
    <w:multiLevelType w:val="hybridMultilevel"/>
    <w:tmpl w:val="65807A84"/>
    <w:lvl w:ilvl="0" w:tplc="40E05BDE">
      <w:numFmt w:val="bullet"/>
      <w:lvlText w:val="•"/>
      <w:lvlJc w:val="left"/>
      <w:pPr>
        <w:ind w:left="919" w:hanging="360"/>
      </w:pPr>
      <w:rPr>
        <w:rFonts w:ascii="Times New Roman" w:eastAsia="Times New Roman" w:hAnsi="Times New Roman" w:cs="Times New Roman"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1" w15:restartNumberingAfterBreak="0">
    <w:nsid w:val="3DA652BC"/>
    <w:multiLevelType w:val="hybridMultilevel"/>
    <w:tmpl w:val="551A21DE"/>
    <w:lvl w:ilvl="0" w:tplc="04090001">
      <w:start w:val="1"/>
      <w:numFmt w:val="bullet"/>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 w15:restartNumberingAfterBreak="0">
    <w:nsid w:val="5D927C1D"/>
    <w:multiLevelType w:val="multilevel"/>
    <w:tmpl w:val="48EAA1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BF4574"/>
    <w:multiLevelType w:val="multilevel"/>
    <w:tmpl w:val="48EAA1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8000DA"/>
    <w:multiLevelType w:val="hybridMultilevel"/>
    <w:tmpl w:val="B3EC16E0"/>
    <w:lvl w:ilvl="0" w:tplc="069E4FFE">
      <w:numFmt w:val="bullet"/>
      <w:lvlText w:val="•"/>
      <w:lvlJc w:val="left"/>
      <w:pPr>
        <w:ind w:left="959" w:hanging="369"/>
      </w:pPr>
      <w:rPr>
        <w:rFonts w:ascii="Times New Roman" w:eastAsia="Times New Roman" w:hAnsi="Times New Roman" w:cs="Times New Roman" w:hint="default"/>
        <w:b w:val="0"/>
        <w:bCs w:val="0"/>
        <w:i w:val="0"/>
        <w:iCs w:val="0"/>
        <w:color w:val="131313"/>
        <w:spacing w:val="0"/>
        <w:w w:val="104"/>
        <w:sz w:val="21"/>
        <w:szCs w:val="21"/>
        <w:lang w:val="en-US" w:eastAsia="en-US" w:bidi="ar-SA"/>
      </w:rPr>
    </w:lvl>
    <w:lvl w:ilvl="1" w:tplc="2806DA20">
      <w:numFmt w:val="bullet"/>
      <w:lvlText w:val="•"/>
      <w:lvlJc w:val="left"/>
      <w:pPr>
        <w:ind w:left="1850" w:hanging="369"/>
      </w:pPr>
      <w:rPr>
        <w:rFonts w:hint="default"/>
        <w:lang w:val="en-US" w:eastAsia="en-US" w:bidi="ar-SA"/>
      </w:rPr>
    </w:lvl>
    <w:lvl w:ilvl="2" w:tplc="8612DF92">
      <w:numFmt w:val="bullet"/>
      <w:lvlText w:val="•"/>
      <w:lvlJc w:val="left"/>
      <w:pPr>
        <w:ind w:left="2740" w:hanging="369"/>
      </w:pPr>
      <w:rPr>
        <w:rFonts w:hint="default"/>
        <w:lang w:val="en-US" w:eastAsia="en-US" w:bidi="ar-SA"/>
      </w:rPr>
    </w:lvl>
    <w:lvl w:ilvl="3" w:tplc="8236B628">
      <w:numFmt w:val="bullet"/>
      <w:lvlText w:val="•"/>
      <w:lvlJc w:val="left"/>
      <w:pPr>
        <w:ind w:left="3630" w:hanging="369"/>
      </w:pPr>
      <w:rPr>
        <w:rFonts w:hint="default"/>
        <w:lang w:val="en-US" w:eastAsia="en-US" w:bidi="ar-SA"/>
      </w:rPr>
    </w:lvl>
    <w:lvl w:ilvl="4" w:tplc="D5D2769C">
      <w:numFmt w:val="bullet"/>
      <w:lvlText w:val="•"/>
      <w:lvlJc w:val="left"/>
      <w:pPr>
        <w:ind w:left="4520" w:hanging="369"/>
      </w:pPr>
      <w:rPr>
        <w:rFonts w:hint="default"/>
        <w:lang w:val="en-US" w:eastAsia="en-US" w:bidi="ar-SA"/>
      </w:rPr>
    </w:lvl>
    <w:lvl w:ilvl="5" w:tplc="C1AEA260">
      <w:numFmt w:val="bullet"/>
      <w:lvlText w:val="•"/>
      <w:lvlJc w:val="left"/>
      <w:pPr>
        <w:ind w:left="5410" w:hanging="369"/>
      </w:pPr>
      <w:rPr>
        <w:rFonts w:hint="default"/>
        <w:lang w:val="en-US" w:eastAsia="en-US" w:bidi="ar-SA"/>
      </w:rPr>
    </w:lvl>
    <w:lvl w:ilvl="6" w:tplc="B1664952">
      <w:numFmt w:val="bullet"/>
      <w:lvlText w:val="•"/>
      <w:lvlJc w:val="left"/>
      <w:pPr>
        <w:ind w:left="6300" w:hanging="369"/>
      </w:pPr>
      <w:rPr>
        <w:rFonts w:hint="default"/>
        <w:lang w:val="en-US" w:eastAsia="en-US" w:bidi="ar-SA"/>
      </w:rPr>
    </w:lvl>
    <w:lvl w:ilvl="7" w:tplc="58DC8062">
      <w:numFmt w:val="bullet"/>
      <w:lvlText w:val="•"/>
      <w:lvlJc w:val="left"/>
      <w:pPr>
        <w:ind w:left="7190" w:hanging="369"/>
      </w:pPr>
      <w:rPr>
        <w:rFonts w:hint="default"/>
        <w:lang w:val="en-US" w:eastAsia="en-US" w:bidi="ar-SA"/>
      </w:rPr>
    </w:lvl>
    <w:lvl w:ilvl="8" w:tplc="CBEC923E">
      <w:numFmt w:val="bullet"/>
      <w:lvlText w:val="•"/>
      <w:lvlJc w:val="left"/>
      <w:pPr>
        <w:ind w:left="8080" w:hanging="369"/>
      </w:pPr>
      <w:rPr>
        <w:rFonts w:hint="default"/>
        <w:lang w:val="en-US" w:eastAsia="en-US" w:bidi="ar-SA"/>
      </w:rPr>
    </w:lvl>
  </w:abstractNum>
  <w:abstractNum w:abstractNumId="5" w15:restartNumberingAfterBreak="0">
    <w:nsid w:val="762A07AD"/>
    <w:multiLevelType w:val="hybridMultilevel"/>
    <w:tmpl w:val="7292D71E"/>
    <w:lvl w:ilvl="0" w:tplc="04090001">
      <w:start w:val="1"/>
      <w:numFmt w:val="bullet"/>
      <w:lvlText w:val=""/>
      <w:lvlJc w:val="left"/>
      <w:pPr>
        <w:ind w:left="726" w:hanging="360"/>
      </w:pPr>
      <w:rPr>
        <w:rFonts w:ascii="Symbol" w:hAnsi="Symbol" w:hint="default"/>
      </w:rPr>
    </w:lvl>
    <w:lvl w:ilvl="1" w:tplc="04090003" w:tentative="1">
      <w:start w:val="1"/>
      <w:numFmt w:val="bullet"/>
      <w:lvlText w:val="o"/>
      <w:lvlJc w:val="left"/>
      <w:pPr>
        <w:ind w:left="144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num w:numId="1" w16cid:durableId="1243640988">
    <w:abstractNumId w:val="4"/>
  </w:num>
  <w:num w:numId="2" w16cid:durableId="650057779">
    <w:abstractNumId w:val="3"/>
  </w:num>
  <w:num w:numId="3" w16cid:durableId="24907289">
    <w:abstractNumId w:val="0"/>
  </w:num>
  <w:num w:numId="4" w16cid:durableId="2086369394">
    <w:abstractNumId w:val="1"/>
  </w:num>
  <w:num w:numId="5" w16cid:durableId="71390582">
    <w:abstractNumId w:val="2"/>
  </w:num>
  <w:num w:numId="6" w16cid:durableId="19744082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DQ3NzGzMDY2MrZQ0lEKTi0uzszPAykwrAUA6vWV8SwAAAA="/>
  </w:docVars>
  <w:rsids>
    <w:rsidRoot w:val="00733FBD"/>
    <w:rsid w:val="00012253"/>
    <w:rsid w:val="00021163"/>
    <w:rsid w:val="00021936"/>
    <w:rsid w:val="00066DCF"/>
    <w:rsid w:val="00074651"/>
    <w:rsid w:val="000900F0"/>
    <w:rsid w:val="00095F9F"/>
    <w:rsid w:val="000A547F"/>
    <w:rsid w:val="000A65E5"/>
    <w:rsid w:val="00110FE9"/>
    <w:rsid w:val="00130069"/>
    <w:rsid w:val="00136527"/>
    <w:rsid w:val="00144E29"/>
    <w:rsid w:val="00165412"/>
    <w:rsid w:val="00185185"/>
    <w:rsid w:val="001949BF"/>
    <w:rsid w:val="001F3FDB"/>
    <w:rsid w:val="00200C77"/>
    <w:rsid w:val="00200E48"/>
    <w:rsid w:val="002407C8"/>
    <w:rsid w:val="00261644"/>
    <w:rsid w:val="00266B57"/>
    <w:rsid w:val="0028506A"/>
    <w:rsid w:val="002913DF"/>
    <w:rsid w:val="002B200E"/>
    <w:rsid w:val="002B7CE8"/>
    <w:rsid w:val="002D3CC8"/>
    <w:rsid w:val="002E4C56"/>
    <w:rsid w:val="00310851"/>
    <w:rsid w:val="00321FBD"/>
    <w:rsid w:val="003456C6"/>
    <w:rsid w:val="00350EF9"/>
    <w:rsid w:val="00361CFE"/>
    <w:rsid w:val="00391339"/>
    <w:rsid w:val="003A5113"/>
    <w:rsid w:val="003C1D79"/>
    <w:rsid w:val="003F52FF"/>
    <w:rsid w:val="004026D6"/>
    <w:rsid w:val="004034E3"/>
    <w:rsid w:val="00411D20"/>
    <w:rsid w:val="004537A9"/>
    <w:rsid w:val="0046192B"/>
    <w:rsid w:val="00466C88"/>
    <w:rsid w:val="00475B25"/>
    <w:rsid w:val="004B15C2"/>
    <w:rsid w:val="004B74DE"/>
    <w:rsid w:val="004D4274"/>
    <w:rsid w:val="00532147"/>
    <w:rsid w:val="00533AEA"/>
    <w:rsid w:val="0054477D"/>
    <w:rsid w:val="0054721C"/>
    <w:rsid w:val="00563F3E"/>
    <w:rsid w:val="005643EE"/>
    <w:rsid w:val="0057256A"/>
    <w:rsid w:val="00581042"/>
    <w:rsid w:val="00590EBE"/>
    <w:rsid w:val="005A337F"/>
    <w:rsid w:val="005F0668"/>
    <w:rsid w:val="005F6991"/>
    <w:rsid w:val="006130F9"/>
    <w:rsid w:val="00652CD1"/>
    <w:rsid w:val="006665E9"/>
    <w:rsid w:val="00685DBD"/>
    <w:rsid w:val="0069346E"/>
    <w:rsid w:val="006B2640"/>
    <w:rsid w:val="006D5952"/>
    <w:rsid w:val="00733FBD"/>
    <w:rsid w:val="00741702"/>
    <w:rsid w:val="00746A4C"/>
    <w:rsid w:val="007807C4"/>
    <w:rsid w:val="00780C5E"/>
    <w:rsid w:val="007B667F"/>
    <w:rsid w:val="007C6A2C"/>
    <w:rsid w:val="007D47CB"/>
    <w:rsid w:val="007D704B"/>
    <w:rsid w:val="007E745C"/>
    <w:rsid w:val="0081169B"/>
    <w:rsid w:val="00812329"/>
    <w:rsid w:val="00814683"/>
    <w:rsid w:val="008219DE"/>
    <w:rsid w:val="008536D4"/>
    <w:rsid w:val="00864CD6"/>
    <w:rsid w:val="0087521A"/>
    <w:rsid w:val="00884E5A"/>
    <w:rsid w:val="008B6C0B"/>
    <w:rsid w:val="008D795A"/>
    <w:rsid w:val="008E2165"/>
    <w:rsid w:val="00920217"/>
    <w:rsid w:val="0094269E"/>
    <w:rsid w:val="00951AD2"/>
    <w:rsid w:val="00963827"/>
    <w:rsid w:val="00996895"/>
    <w:rsid w:val="009A6FC6"/>
    <w:rsid w:val="009B6FF2"/>
    <w:rsid w:val="009C5F3F"/>
    <w:rsid w:val="009D27EC"/>
    <w:rsid w:val="00A22D84"/>
    <w:rsid w:val="00A30B7A"/>
    <w:rsid w:val="00A31B3F"/>
    <w:rsid w:val="00A84237"/>
    <w:rsid w:val="00A85D2A"/>
    <w:rsid w:val="00AA4D80"/>
    <w:rsid w:val="00AB13B1"/>
    <w:rsid w:val="00AB3E55"/>
    <w:rsid w:val="00AB42AD"/>
    <w:rsid w:val="00AF7F0A"/>
    <w:rsid w:val="00B02832"/>
    <w:rsid w:val="00B040C5"/>
    <w:rsid w:val="00B32546"/>
    <w:rsid w:val="00B40976"/>
    <w:rsid w:val="00B777ED"/>
    <w:rsid w:val="00B84679"/>
    <w:rsid w:val="00BB25EF"/>
    <w:rsid w:val="00BB69F4"/>
    <w:rsid w:val="00C16934"/>
    <w:rsid w:val="00C17C74"/>
    <w:rsid w:val="00C415D7"/>
    <w:rsid w:val="00C50E2F"/>
    <w:rsid w:val="00C55C0C"/>
    <w:rsid w:val="00C72DB0"/>
    <w:rsid w:val="00CA648A"/>
    <w:rsid w:val="00CD5FDD"/>
    <w:rsid w:val="00CE6CB0"/>
    <w:rsid w:val="00CF042C"/>
    <w:rsid w:val="00D72689"/>
    <w:rsid w:val="00D812AE"/>
    <w:rsid w:val="00D84083"/>
    <w:rsid w:val="00DA17FB"/>
    <w:rsid w:val="00DA314B"/>
    <w:rsid w:val="00DB4579"/>
    <w:rsid w:val="00DC0B57"/>
    <w:rsid w:val="00E16AED"/>
    <w:rsid w:val="00E349AB"/>
    <w:rsid w:val="00E46BBC"/>
    <w:rsid w:val="00E753E3"/>
    <w:rsid w:val="00EB2A87"/>
    <w:rsid w:val="00EB71F1"/>
    <w:rsid w:val="00EC1487"/>
    <w:rsid w:val="00EC667F"/>
    <w:rsid w:val="00ED4400"/>
    <w:rsid w:val="00EE2E0D"/>
    <w:rsid w:val="00EE512B"/>
    <w:rsid w:val="00EF5072"/>
    <w:rsid w:val="00F0434A"/>
    <w:rsid w:val="00F242BA"/>
    <w:rsid w:val="00F263B1"/>
    <w:rsid w:val="00F524F3"/>
    <w:rsid w:val="00F73F79"/>
    <w:rsid w:val="00F92B56"/>
    <w:rsid w:val="00FC552F"/>
    <w:rsid w:val="00FC7697"/>
    <w:rsid w:val="00FD25B5"/>
    <w:rsid w:val="00FF1AF9"/>
    <w:rsid w:val="00FF59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5DA3A"/>
  <w15:docId w15:val="{775D02B3-2AB2-E645-B2C1-9520F8A6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79"/>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Title">
    <w:name w:val="Title"/>
    <w:basedOn w:val="Normal"/>
    <w:uiPriority w:val="10"/>
    <w:qFormat/>
    <w:pPr>
      <w:spacing w:before="176"/>
      <w:ind w:left="114"/>
    </w:pPr>
    <w:rPr>
      <w:rFonts w:ascii="Arial" w:eastAsia="Arial" w:hAnsi="Arial" w:cs="Arial"/>
      <w:b/>
      <w:bCs/>
      <w:sz w:val="23"/>
      <w:szCs w:val="23"/>
    </w:rPr>
  </w:style>
  <w:style w:type="paragraph" w:styleId="ListParagraph">
    <w:name w:val="List Paragraph"/>
    <w:basedOn w:val="Normal"/>
    <w:uiPriority w:val="1"/>
    <w:qFormat/>
    <w:pPr>
      <w:spacing w:before="47"/>
      <w:ind w:left="949" w:hanging="374"/>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074651"/>
    <w:rPr>
      <w:rFonts w:ascii="Times New Roman" w:eastAsia="Times New Roman" w:hAnsi="Times New Roman" w:cs="Times New Roman"/>
      <w:sz w:val="21"/>
      <w:szCs w:val="21"/>
    </w:rPr>
  </w:style>
  <w:style w:type="paragraph" w:styleId="Caption">
    <w:name w:val="caption"/>
    <w:basedOn w:val="Normal"/>
    <w:next w:val="Normal"/>
    <w:uiPriority w:val="35"/>
    <w:unhideWhenUsed/>
    <w:qFormat/>
    <w:rsid w:val="002407C8"/>
    <w:pPr>
      <w:widowControl/>
      <w:autoSpaceDE/>
      <w:autoSpaceDN/>
      <w:spacing w:after="200"/>
    </w:pPr>
    <w:rPr>
      <w:rFonts w:ascii="Arial" w:hAnsi="Arial" w:cs="Arial"/>
      <w:i/>
      <w:iCs/>
      <w:color w:val="1F497D" w:themeColor="text2"/>
      <w:sz w:val="18"/>
      <w:szCs w:val="18"/>
    </w:rPr>
  </w:style>
  <w:style w:type="character" w:customStyle="1" w:styleId="apple-converted-space">
    <w:name w:val="apple-converted-space"/>
    <w:basedOn w:val="DefaultParagraphFont"/>
    <w:rsid w:val="00AB3E55"/>
  </w:style>
  <w:style w:type="character" w:styleId="Hyperlink">
    <w:name w:val="Hyperlink"/>
    <w:basedOn w:val="DefaultParagraphFont"/>
    <w:uiPriority w:val="99"/>
    <w:unhideWhenUsed/>
    <w:rsid w:val="005F69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0814">
      <w:bodyDiv w:val="1"/>
      <w:marLeft w:val="0"/>
      <w:marRight w:val="0"/>
      <w:marTop w:val="0"/>
      <w:marBottom w:val="0"/>
      <w:divBdr>
        <w:top w:val="none" w:sz="0" w:space="0" w:color="auto"/>
        <w:left w:val="none" w:sz="0" w:space="0" w:color="auto"/>
        <w:bottom w:val="none" w:sz="0" w:space="0" w:color="auto"/>
        <w:right w:val="none" w:sz="0" w:space="0" w:color="auto"/>
      </w:divBdr>
    </w:div>
    <w:div w:id="405224593">
      <w:bodyDiv w:val="1"/>
      <w:marLeft w:val="0"/>
      <w:marRight w:val="0"/>
      <w:marTop w:val="0"/>
      <w:marBottom w:val="0"/>
      <w:divBdr>
        <w:top w:val="none" w:sz="0" w:space="0" w:color="auto"/>
        <w:left w:val="none" w:sz="0" w:space="0" w:color="auto"/>
        <w:bottom w:val="none" w:sz="0" w:space="0" w:color="auto"/>
        <w:right w:val="none" w:sz="0" w:space="0" w:color="auto"/>
      </w:divBdr>
    </w:div>
    <w:div w:id="1160972181">
      <w:bodyDiv w:val="1"/>
      <w:marLeft w:val="0"/>
      <w:marRight w:val="0"/>
      <w:marTop w:val="0"/>
      <w:marBottom w:val="0"/>
      <w:divBdr>
        <w:top w:val="none" w:sz="0" w:space="0" w:color="auto"/>
        <w:left w:val="none" w:sz="0" w:space="0" w:color="auto"/>
        <w:bottom w:val="none" w:sz="0" w:space="0" w:color="auto"/>
        <w:right w:val="none" w:sz="0" w:space="0" w:color="auto"/>
      </w:divBdr>
    </w:div>
    <w:div w:id="1179736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canned Document</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ned Document</dc:title>
  <cp:lastModifiedBy>Jiannan Cai</cp:lastModifiedBy>
  <cp:revision>26</cp:revision>
  <cp:lastPrinted>2023-09-13T15:09:00Z</cp:lastPrinted>
  <dcterms:created xsi:type="dcterms:W3CDTF">2023-12-08T20:34:00Z</dcterms:created>
  <dcterms:modified xsi:type="dcterms:W3CDTF">2023-12-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28T00:00:00Z</vt:filetime>
  </property>
  <property fmtid="{D5CDD505-2E9C-101B-9397-08002B2CF9AE}" pid="3" name="Creator">
    <vt:lpwstr>HardCopy</vt:lpwstr>
  </property>
  <property fmtid="{D5CDD505-2E9C-101B-9397-08002B2CF9AE}" pid="4" name="LastSaved">
    <vt:filetime>2023-08-29T00:00:00Z</vt:filetime>
  </property>
  <property fmtid="{D5CDD505-2E9C-101B-9397-08002B2CF9AE}" pid="5" name="Producer">
    <vt:lpwstr>Lexmark X954</vt:lpwstr>
  </property>
</Properties>
</file>